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el Charbonnea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arbonnea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585 Chapel Hill Court North Franklin 5313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charb0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437920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g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4/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